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41A5E" w:rsidRPr="00541A5E" w:rsidRDefault="00541A5E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541A5E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 </w:t>
      </w:r>
      <w:r w:rsidR="003F74AD">
        <w:rPr>
          <w:rFonts w:ascii="Arial" w:hAnsi="Arial" w:cs="Arial"/>
          <w:color w:val="222222"/>
          <w:shd w:val="clear" w:color="auto" w:fill="FFFFFF"/>
        </w:rPr>
        <w:t xml:space="preserve">I would like the authors to be </w:t>
      </w:r>
      <w:proofErr w:type="gramStart"/>
      <w:r w:rsidR="003F74AD">
        <w:rPr>
          <w:rFonts w:ascii="Arial" w:hAnsi="Arial" w:cs="Arial"/>
          <w:color w:val="222222"/>
          <w:shd w:val="clear" w:color="auto" w:fill="FFFFFF"/>
        </w:rPr>
        <w:t>more clear</w:t>
      </w:r>
      <w:proofErr w:type="gramEnd"/>
      <w:r w:rsidR="003F74AD">
        <w:rPr>
          <w:rFonts w:ascii="Arial" w:hAnsi="Arial" w:cs="Arial"/>
          <w:color w:val="222222"/>
          <w:shd w:val="clear" w:color="auto" w:fill="FFFFFF"/>
        </w:rPr>
        <w:t xml:space="preserve"> about the statements in the chapter </w:t>
      </w:r>
      <w:r w:rsidR="003F74AD">
        <w:rPr>
          <w:rFonts w:ascii="Arial" w:hAnsi="Arial" w:cs="Arial"/>
          <w:b/>
          <w:bCs/>
          <w:color w:val="222222"/>
          <w:shd w:val="clear" w:color="auto" w:fill="FFFFFF"/>
        </w:rPr>
        <w:t>Percentage Occurrence of Bacteria Isolated from Beetroot Stored in Ziplock, Paper Bag, and</w:t>
      </w:r>
      <w:r w:rsidR="003F74AD">
        <w:rPr>
          <w:rFonts w:ascii="Arial" w:hAnsi="Arial" w:cs="Arial"/>
          <w:color w:val="222222"/>
          <w:shd w:val="clear" w:color="auto" w:fill="FFFFFF"/>
        </w:rPr>
        <w:t> </w:t>
      </w:r>
      <w:r w:rsidR="003F74AD">
        <w:rPr>
          <w:rFonts w:ascii="Arial" w:hAnsi="Arial" w:cs="Arial"/>
          <w:b/>
          <w:bCs/>
          <w:color w:val="222222"/>
          <w:shd w:val="clear" w:color="auto" w:fill="FFFFFF"/>
        </w:rPr>
        <w:t>Open Storage under Ambient and Refrigerated Temperature</w:t>
      </w:r>
      <w:r w:rsidR="003F74AD">
        <w:rPr>
          <w:rFonts w:ascii="Arial" w:hAnsi="Arial" w:cs="Arial"/>
          <w:color w:val="222222"/>
          <w:shd w:val="clear" w:color="auto" w:fill="FFFFFF"/>
        </w:rPr>
        <w:t>, which are shown in figures 5 and chapter </w:t>
      </w:r>
      <w:r w:rsidR="003F74AD">
        <w:rPr>
          <w:rFonts w:ascii="Arial" w:hAnsi="Arial" w:cs="Arial"/>
          <w:b/>
          <w:bCs/>
          <w:color w:val="222222"/>
          <w:shd w:val="clear" w:color="auto" w:fill="FFFFFF"/>
        </w:rPr>
        <w:t>Percentage Occurrence of Fungi Isolated from Beetroot Stored in Ziplock, Paper Bag, and Open Storage under Ambient and Refrigerated Temperature</w:t>
      </w:r>
      <w:r w:rsidR="003F74AD">
        <w:rPr>
          <w:rFonts w:ascii="Arial" w:hAnsi="Arial" w:cs="Arial"/>
          <w:color w:val="222222"/>
          <w:shd w:val="clear" w:color="auto" w:fill="FFFFFF"/>
        </w:rPr>
        <w:t> in Figure 6. My remark was that from both figures I do not understand the conditions under which certain bacterial species or fungi were isolated. This is not visible from the figure and is not explained in the text.</w:t>
      </w:r>
      <w:bookmarkStart w:id="0" w:name="_GoBack"/>
      <w:bookmarkEnd w:id="0"/>
    </w:p>
    <w:p w:rsidR="00B34EDD" w:rsidRDefault="00B34EDD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B34EDD" w:rsidRDefault="00B34EDD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541A5E" w:rsidRPr="00541A5E" w:rsidRDefault="00541A5E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541A5E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Are these bacterial species isolated in all storage conditions, so this is some average value, percentage / number? If you mention in the title that the bacteria were </w:t>
      </w:r>
      <w:r w:rsidRPr="00541A5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IN"/>
        </w:rPr>
        <w:t>isolated from Beetroot Stored in Ziplock, Paper Bag, and Open Storage under Ambient and Refrigerated Temperature</w:t>
      </w:r>
      <w:r w:rsidRPr="00541A5E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, I do not see in Figure 5 and in the text that explains the figures when and under what conditions it was isolated for example Pseudomonas spp. In all cases, only in a paper bag or at refrigerator temperature?</w:t>
      </w:r>
    </w:p>
    <w:p w:rsidR="00541A5E" w:rsidRPr="00541A5E" w:rsidRDefault="00541A5E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541A5E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 would only ask that it be said more clearly. Please apply the same in figure 6</w:t>
      </w:r>
    </w:p>
    <w:p w:rsidR="00541A5E" w:rsidRPr="00541A5E" w:rsidRDefault="00541A5E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541A5E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 </w:t>
      </w:r>
    </w:p>
    <w:p w:rsidR="00541A5E" w:rsidRPr="00541A5E" w:rsidRDefault="00541A5E" w:rsidP="00541A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541A5E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Maybe I'm reading both figures wrong, so I apologize to the authors. But I would like some clarif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94A47" w:rsidRPr="00294A47" w:rsidRDefault="00294A47" w:rsidP="00294A47">
      <w:proofErr w:type="spellStart"/>
      <w:r w:rsidRPr="00294A47">
        <w:t>Dr.</w:t>
      </w:r>
      <w:proofErr w:type="spellEnd"/>
      <w:r w:rsidRPr="00294A47">
        <w:t xml:space="preserve"> </w:t>
      </w:r>
      <w:proofErr w:type="spellStart"/>
      <w:r w:rsidRPr="00294A47">
        <w:t>Lidija</w:t>
      </w:r>
      <w:proofErr w:type="spellEnd"/>
      <w:r w:rsidRPr="00294A47">
        <w:t xml:space="preserve"> </w:t>
      </w:r>
      <w:proofErr w:type="spellStart"/>
      <w:r w:rsidRPr="00294A47">
        <w:t>Kozacinski</w:t>
      </w:r>
      <w:proofErr w:type="spellEnd"/>
      <w:r w:rsidRPr="00294A47">
        <w:t>, University of Zagreb, Croatia</w:t>
      </w:r>
    </w:p>
    <w:sectPr w:rsidR="00294A47" w:rsidRPr="00294A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AWSBuZmJsaGJko6SsGpxcWZ+XkgBYa1APYa/cMsAAAA"/>
  </w:docVars>
  <w:rsids>
    <w:rsidRoot w:val="00A72896"/>
    <w:rsid w:val="00041665"/>
    <w:rsid w:val="00294A47"/>
    <w:rsid w:val="002C0B2C"/>
    <w:rsid w:val="003E3D7A"/>
    <w:rsid w:val="003F74AD"/>
    <w:rsid w:val="00541A5E"/>
    <w:rsid w:val="007E25CD"/>
    <w:rsid w:val="009344FF"/>
    <w:rsid w:val="00944BEF"/>
    <w:rsid w:val="00985F16"/>
    <w:rsid w:val="009F328F"/>
    <w:rsid w:val="00A72896"/>
    <w:rsid w:val="00B34EDD"/>
    <w:rsid w:val="00C05828"/>
    <w:rsid w:val="00DF1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CD38E"/>
  <w15:docId w15:val="{35C38070-C74C-4B8D-9EC5-65F0E01C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3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8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13</cp:revision>
  <dcterms:created xsi:type="dcterms:W3CDTF">2025-02-19T08:37:00Z</dcterms:created>
  <dcterms:modified xsi:type="dcterms:W3CDTF">2026-03-17T10:14:00Z</dcterms:modified>
</cp:coreProperties>
</file>